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2" w:name="internship-application-letter"/>
    <w:p>
      <w:pPr>
        <w:pStyle w:val="Heading1"/>
      </w:pPr>
      <w:r>
        <w:t xml:space="preserve">INTERNSHIP APPLICATION LETTER</w:t>
      </w:r>
    </w:p>
    <w:bookmarkStart w:id="21" w:name="X0183b64bded195b94050f1c7d049fa9545bc160"/>
    <w:p>
      <w:pPr>
        <w:pStyle w:val="Heading2"/>
      </w:pPr>
      <w:r>
        <w:t xml:space="preserve">For the Dental Internship Position at [Clinic/Hospital Name]</w:t>
      </w:r>
    </w:p>
    <w:p>
      <w:pPr>
        <w:pStyle w:val="FirstParagraph"/>
      </w:pPr>
      <w:r>
        <w:t xml:space="preserve">[Date]</w:t>
      </w:r>
    </w:p>
    <w:p>
      <w:pPr>
        <w:pStyle w:val="BodyText"/>
      </w:pPr>
      <w:r>
        <w:t xml:space="preserve">[Recipient's Full Name]</w:t>
      </w:r>
      <w:r>
        <w:br/>
      </w:r>
      <w:r>
        <w:t xml:space="preserve">[Title, e.g., Head of Dental Department or Internship Coordinator]</w:t>
      </w:r>
      <w:r>
        <w:br/>
      </w:r>
      <w:r>
        <w:t xml:space="preserve">[Clinic/Hospital Name]</w:t>
      </w:r>
      <w:r>
        <w:br/>
      </w:r>
      <w:r>
        <w:t xml:space="preserve">[Clinic Address in Addis Ababa, Ethiopia]</w:t>
      </w:r>
    </w:p>
    <w:bookmarkStart w:id="20" w:name="Xdeeeddf8e8c72909350020c98b89e88510e8022"/>
    <w:p>
      <w:pPr>
        <w:pStyle w:val="Heading3"/>
      </w:pPr>
      <w:r>
        <w:t xml:space="preserve">Subject: Application for Dental Internship Position</w:t>
      </w:r>
    </w:p>
    <w:p>
      <w:pPr>
        <w:pStyle w:val="FirstParagraph"/>
      </w:pPr>
      <w:r>
        <w:t xml:space="preserve">Dear Dr./Ms./Mr. [Last Name],</w:t>
      </w:r>
    </w:p>
    <w:p>
      <w:pPr>
        <w:pStyle w:val="BodyText"/>
      </w:pPr>
      <w:r>
        <w:t xml:space="preserve">It is with profound enthusiasm and deep respect for Ethiopia's healthcare mission that I submit my application for the Dental Internship position at your esteemed institution in Addis Ababa, Ethiopia. As a dedicated dental student from [Your University Name] completing my final clinical year, I have meticulously prepared myself to contribute meaningfully to the oral health landscape of Ethiopia—a nation where accessible, high-quality dental care remains a critical yet often underserved need. My aspiration is not merely to fulfill an internship requirement but to actively engage in strengthening community health through compassionate, culturally attuned dental practice within the vibrant and dynamic context of Addis Ababa.</w:t>
      </w:r>
    </w:p>
    <w:p>
      <w:pPr>
        <w:pStyle w:val="BodyText"/>
      </w:pPr>
      <w:r>
        <w:t xml:space="preserve">My academic journey at [Your University Name] has equipped me with a robust foundation in comprehensive dental care, including operative dentistry, pediatric dentistry, oral surgery basics, preventive care strategies, and emergency management. I have completed over 800 clinical hours under supervised settings across university clinics and community health centers in my home region. These experiences taught me the importance of adapting treatment protocols to resource-constrained environments—a skill directly transferable to Ethiopia's healthcare realities where innovative solutions are paramount. For instance, I mastered efficient cavity restoration techniques using minimal equipment and emphasized patient education on affordable oral hygiene practices, recognizing that long-term success hinges on community engagement rather than solely clinical intervention.</w:t>
      </w:r>
    </w:p>
    <w:p>
      <w:pPr>
        <w:pStyle w:val="BodyText"/>
      </w:pPr>
      <w:r>
        <w:t xml:space="preserve">What distinguishes my motivation for applying specifically to Addis Ababa is a profound understanding of the unique public health challenges facing Ethiopia. The Ministry of Health reports that nearly 70% of Ethiopians suffer from untreated dental caries, with rural and peri-urban populations in cities like Addis Ababa bearing the heaviest burden due to limited access. Having researched Ethiopia’s oral health initiatives—such as the National Oral Health Program—and witnessed firsthand the efforts of organizations like [Mention a Local NGO, e.g., Ethiopian Dental Association or Smile Ethiopia], I am inspired to join frontline practitioners addressing this gap. Addis Ababa, as the nation’s hub of healthcare innovation and cultural convergence, offers an unparalleled environment to learn from experienced clinicians who navigate complex patient demographics—from urban professionals to underserved pastoralist communities migrating into the city. My goal is to absorb your institution’s approaches to integrating traditional Ethiopian health beliefs with evidence-based dental care, ensuring treatments are both medically sound and culturally resonant.</w:t>
      </w:r>
    </w:p>
    <w:p>
      <w:pPr>
        <w:pStyle w:val="BodyText"/>
      </w:pPr>
      <w:r>
        <w:t xml:space="preserve">I am particularly drawn to your clinic’s reputation for community-focused care and advanced training programs. Your recent partnership with [Mention a Local University/NGO] in promoting mobile dental units for Addis Ababa’s informal settlements aligns perfectly with my commitment to equitable care. I have proactively sought opportunities to enhance my cultural competency: I am currently studying Amharic at the [Local Language School Name] and have read extensively on Ethiopian health traditions, such as the use of local herbal remedies in oral hygiene (noting their potential benefits and limitations when integrated with modern dentistry). This preparation ensures I can communicate respectfully with patients, build trust rapidly, and avoid misunderstandings that might hinder care—vital for effective practice in Ethiopia’s diverse social fabric.</w:t>
      </w:r>
    </w:p>
    <w:p>
      <w:pPr>
        <w:pStyle w:val="BodyText"/>
      </w:pPr>
      <w:r>
        <w:t xml:space="preserve">My clinical experiences have reinforced my belief that dentistry is not just about procedures but about restoring dignity. During a rural outreach program in [Your Country], I treated a young mother whose chronic dental pain had isolated her from family and work; after treatment, she wept with relief and joy—the same smile I hope to bring to countless Ethiopians in Addis Ababa. This moment crystallized my purpose: as an aspiring dentist in Ethiopia, every filling, extraction, or preventive consultation is a step toward empowering individuals to thrive. In Addis Ababa’s bustling neighborhoods like Kirkos or Bole—where poverty and development coexist—I am eager to learn from mentors who balance clinical excellence with profound empathy for patients facing systemic barriers.</w:t>
      </w:r>
    </w:p>
    <w:p>
      <w:pPr>
        <w:pStyle w:val="BodyText"/>
      </w:pPr>
      <w:r>
        <w:t xml:space="preserve">Furthermore, I understand that internships in Ethiopia require adaptability beyond technical skills. The Ethiopian healthcare system operates with resourcefulness and community collaboration at its core. I am prepared to work flexibly—whether assisting in mobile clinics during public health campaigns, supporting dental screenings at Addis Ababa’s schools, or contributing to educational workshops for caregivers on preventing tooth decay through affordable methods like xylitol gum use (a practice gaining traction in Ethiopia). I will respect Ethiopian protocols regarding patient consent and familial involvement in healthcare decisions, which differ from Western norms. My prior volunteer work with [Mention a relevant experience] taught me to collaborate seamlessly with multidisciplinary teams—skills essential for thriving in Ethiopia’s integrated health centers.</w:t>
      </w:r>
    </w:p>
    <w:p>
      <w:pPr>
        <w:pStyle w:val="BodyText"/>
      </w:pPr>
      <w:r>
        <w:t xml:space="preserve">Finally, my long-term vision is deeply tied to Ethiopia’s future. I aspire to return as a licensed dentist specializing in public oral health outreach, potentially collaborating with institutions like Tikur Anbessa Specialized Hospital or Addis Ababa University’s School of Dental Medicine. This internship is not merely an academic step but the first commitment to building sustainable dental care capacity in my adopted country—a country whose spirit of resilience (Habesha) I deeply admire. I am confident that under your guidance, I can contribute diligently while learning from the wisdom embedded in Addis Ababa’s healthcare traditions.</w:t>
      </w:r>
    </w:p>
    <w:p>
      <w:pPr>
        <w:pStyle w:val="BodyText"/>
      </w:pPr>
      <w:r>
        <w:t xml:space="preserve">Thank you for considering my application. My resume, attached for your review, provides further detail on my qualifications. I welcome the opportunity to discuss how my skills and dedication align with your institution’s mission during an interview at your convenience. I am available immediately upon acceptance and can be reached via email at [Your Email] or phone at [Your Phone Number].</w:t>
      </w:r>
    </w:p>
    <w:p>
      <w:pPr>
        <w:pStyle w:val="BodyText"/>
      </w:pPr>
      <w:r>
        <w:t xml:space="preserve">With sincere respect,</w:t>
      </w:r>
    </w:p>
    <w:p>
      <w:pPr>
        <w:pStyle w:val="BodyText"/>
      </w:pPr>
      <w:r>
        <w:rPr>
          <w:bCs/>
          <w:b/>
        </w:rPr>
        <w:t xml:space="preserve">[Your Full Name]</w:t>
      </w:r>
      <w:r>
        <w:br/>
      </w:r>
      <w:r>
        <w:t xml:space="preserve">[Your University and Graduation Year]</w:t>
      </w:r>
      <w:r>
        <w:br/>
      </w:r>
      <w:r>
        <w:t xml:space="preserve">[Email Address] | [Phone Number]</w:t>
      </w:r>
      <w:r>
        <w:br/>
      </w:r>
      <w:r>
        <w:t xml:space="preserve">Addis Ababa, Ethiopia</w:t>
      </w:r>
    </w:p>
    <w:p>
      <w:pPr>
        <w:pStyle w:val="BodyText"/>
      </w:pPr>
      <w:r>
        <w:t xml:space="preserve">"In Ethiopia, a smile is the most powerful medicine we can give—one that heals not just the mouth, but the commun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Addis Ababa, Ethiopia</dc:title>
  <dc:creator/>
  <dc:language>en</dc:language>
  <cp:keywords/>
  <dcterms:created xsi:type="dcterms:W3CDTF">2026-07-21T06:37:18Z</dcterms:created>
  <dcterms:modified xsi:type="dcterms:W3CDTF">2026-07-21T06:37:18Z</dcterms:modified>
</cp:coreProperties>
</file>

<file path=docProps/custom.xml><?xml version="1.0" encoding="utf-8"?>
<Properties xmlns="http://schemas.openxmlformats.org/officeDocument/2006/custom-properties" xmlns:vt="http://schemas.openxmlformats.org/officeDocument/2006/docPropsVTypes"/>
</file>